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ED2655" w14:textId="77777777" w:rsidR="00431F5A" w:rsidRPr="00417FB9" w:rsidRDefault="00BC6653" w:rsidP="00431F5A">
      <w:pPr>
        <w:jc w:val="center"/>
        <w:rPr>
          <w:b/>
          <w:bCs/>
          <w:u w:val="single"/>
        </w:rPr>
      </w:pPr>
      <w:r w:rsidRPr="00417FB9">
        <w:rPr>
          <w:b/>
          <w:bCs/>
          <w:u w:val="single"/>
        </w:rPr>
        <w:t>Salads</w:t>
      </w:r>
    </w:p>
    <w:p w14:paraId="70E454FB" w14:textId="3F8BE877" w:rsidR="00924B90" w:rsidRPr="00417FB9" w:rsidRDefault="00B65285" w:rsidP="00924B90">
      <w:pPr>
        <w:spacing w:after="240" w:afterAutospacing="0"/>
        <w:jc w:val="center"/>
        <w:rPr>
          <w:b/>
          <w:bCs/>
          <w:i/>
        </w:rPr>
      </w:pPr>
      <w:r w:rsidRPr="00417FB9">
        <w:rPr>
          <w:b/>
          <w:bCs/>
          <w:i/>
        </w:rPr>
        <w:t>Grilled</w:t>
      </w:r>
      <w:r w:rsidR="00BC6653" w:rsidRPr="00417FB9">
        <w:rPr>
          <w:b/>
          <w:bCs/>
          <w:i/>
        </w:rPr>
        <w:t xml:space="preserve"> Chicken Caesar Salad (S)</w:t>
      </w:r>
      <w:r w:rsidR="00417FB9">
        <w:rPr>
          <w:b/>
          <w:bCs/>
          <w:i/>
        </w:rPr>
        <w:t xml:space="preserve"> XXXX</w:t>
      </w:r>
    </w:p>
    <w:p w14:paraId="029D13AE" w14:textId="77777777" w:rsidR="00924B90" w:rsidRPr="00417FB9" w:rsidRDefault="00BC6653" w:rsidP="00924B90">
      <w:pPr>
        <w:spacing w:after="240" w:afterAutospacing="0"/>
        <w:jc w:val="center"/>
      </w:pPr>
      <w:r w:rsidRPr="00417FB9">
        <w:rPr>
          <w:i/>
          <w:iCs/>
        </w:rPr>
        <w:t xml:space="preserve">Lettuce, turkey bacon, parmesan </w:t>
      </w:r>
      <w:r w:rsidR="00B65285" w:rsidRPr="00417FB9">
        <w:rPr>
          <w:i/>
          <w:iCs/>
        </w:rPr>
        <w:t>cheese,</w:t>
      </w:r>
      <w:r w:rsidRPr="00417FB9">
        <w:rPr>
          <w:i/>
          <w:iCs/>
        </w:rPr>
        <w:t xml:space="preserve"> croutons</w:t>
      </w:r>
      <w:r w:rsidRPr="00417FB9">
        <w:t>,</w:t>
      </w:r>
    </w:p>
    <w:p w14:paraId="5F089C4D" w14:textId="744164FB" w:rsidR="00924B90" w:rsidRPr="00417FB9" w:rsidRDefault="00BC6653" w:rsidP="00924B90">
      <w:pPr>
        <w:spacing w:after="240" w:afterAutospacing="0"/>
        <w:jc w:val="center"/>
        <w:rPr>
          <w:i/>
          <w:iCs/>
        </w:rPr>
      </w:pPr>
      <w:r w:rsidRPr="00417FB9">
        <w:rPr>
          <w:i/>
          <w:iCs/>
        </w:rPr>
        <w:t>Add prawns</w:t>
      </w:r>
      <w:r w:rsidR="00417FB9">
        <w:rPr>
          <w:i/>
          <w:iCs/>
        </w:rPr>
        <w:t xml:space="preserve"> (s) XX X X </w:t>
      </w:r>
    </w:p>
    <w:p w14:paraId="6763E94A" w14:textId="2F7897CA" w:rsidR="008C0387" w:rsidRPr="00417FB9" w:rsidRDefault="00722B0B" w:rsidP="00924B90">
      <w:pPr>
        <w:spacing w:after="240" w:afterAutospacing="0"/>
        <w:jc w:val="center"/>
        <w:rPr>
          <w:b/>
          <w:i/>
          <w:iCs/>
        </w:rPr>
      </w:pPr>
      <w:r w:rsidRPr="00417FB9">
        <w:rPr>
          <w:b/>
          <w:i/>
          <w:iCs/>
        </w:rPr>
        <w:t>Falafel salad</w:t>
      </w:r>
      <w:r w:rsidR="00A41C4E" w:rsidRPr="00417FB9">
        <w:rPr>
          <w:b/>
          <w:i/>
          <w:iCs/>
        </w:rPr>
        <w:t>(v)</w:t>
      </w:r>
      <w:r w:rsidR="00417FB9">
        <w:rPr>
          <w:b/>
          <w:i/>
          <w:iCs/>
        </w:rPr>
        <w:t>X X X X</w:t>
      </w:r>
    </w:p>
    <w:p w14:paraId="7EF9BA49" w14:textId="4C1E2739" w:rsidR="00424867" w:rsidRPr="00417FB9" w:rsidRDefault="005430BB" w:rsidP="00924B90">
      <w:pPr>
        <w:spacing w:after="240" w:afterAutospacing="0"/>
        <w:jc w:val="center"/>
        <w:rPr>
          <w:i/>
          <w:iCs/>
        </w:rPr>
      </w:pPr>
      <w:r w:rsidRPr="00417FB9">
        <w:rPr>
          <w:i/>
          <w:iCs/>
        </w:rPr>
        <w:t>Mix leaves, t</w:t>
      </w:r>
      <w:r w:rsidR="00424867" w:rsidRPr="00417FB9">
        <w:rPr>
          <w:i/>
          <w:iCs/>
        </w:rPr>
        <w:t>omato, pickle radish, onion, parsley, tahina lime dressing</w:t>
      </w:r>
    </w:p>
    <w:p w14:paraId="2AFF52E8" w14:textId="4E23FBA5" w:rsidR="00C434D6" w:rsidRPr="00417FB9" w:rsidRDefault="00A41C4E" w:rsidP="00924B90">
      <w:pPr>
        <w:spacing w:after="240" w:afterAutospacing="0"/>
        <w:jc w:val="center"/>
        <w:rPr>
          <w:b/>
          <w:i/>
          <w:iCs/>
        </w:rPr>
      </w:pPr>
      <w:r w:rsidRPr="00417FB9">
        <w:rPr>
          <w:b/>
          <w:i/>
          <w:iCs/>
        </w:rPr>
        <w:t>Three grain</w:t>
      </w:r>
      <w:r w:rsidR="00C434D6" w:rsidRPr="00417FB9">
        <w:rPr>
          <w:b/>
          <w:i/>
          <w:iCs/>
        </w:rPr>
        <w:t xml:space="preserve"> salad</w:t>
      </w:r>
      <w:r w:rsidR="0086251B" w:rsidRPr="00417FB9">
        <w:rPr>
          <w:b/>
          <w:i/>
          <w:iCs/>
        </w:rPr>
        <w:t>(v)</w:t>
      </w:r>
      <w:r w:rsidR="00417FB9">
        <w:rPr>
          <w:b/>
          <w:i/>
          <w:iCs/>
        </w:rPr>
        <w:t xml:space="preserve"> XXXX</w:t>
      </w:r>
    </w:p>
    <w:p w14:paraId="201C5996" w14:textId="5F1968E1" w:rsidR="00C434D6" w:rsidRPr="00417FB9" w:rsidRDefault="00A41C4E" w:rsidP="00924B90">
      <w:pPr>
        <w:spacing w:after="240" w:afterAutospacing="0"/>
        <w:jc w:val="center"/>
        <w:rPr>
          <w:i/>
          <w:iCs/>
        </w:rPr>
      </w:pPr>
      <w:r w:rsidRPr="00417FB9">
        <w:rPr>
          <w:i/>
          <w:iCs/>
        </w:rPr>
        <w:t>Cous cous, bulgur, pearl barley</w:t>
      </w:r>
      <w:r w:rsidR="00C434D6" w:rsidRPr="00417FB9">
        <w:rPr>
          <w:i/>
          <w:iCs/>
        </w:rPr>
        <w:t>, baby spinach</w:t>
      </w:r>
      <w:r w:rsidRPr="00417FB9">
        <w:rPr>
          <w:i/>
          <w:iCs/>
        </w:rPr>
        <w:t xml:space="preserve">, red onion, olives, </w:t>
      </w:r>
      <w:r w:rsidR="0086251B" w:rsidRPr="00417FB9">
        <w:rPr>
          <w:i/>
          <w:iCs/>
        </w:rPr>
        <w:t xml:space="preserve">espellete vinaigrette </w:t>
      </w:r>
    </w:p>
    <w:p w14:paraId="28F8D3E6" w14:textId="77777777" w:rsidR="00431F5A" w:rsidRPr="00417FB9" w:rsidRDefault="00BC6653" w:rsidP="00431F5A">
      <w:pPr>
        <w:jc w:val="center"/>
        <w:rPr>
          <w:b/>
          <w:bCs/>
          <w:u w:val="single"/>
        </w:rPr>
      </w:pPr>
      <w:r w:rsidRPr="00417FB9">
        <w:rPr>
          <w:b/>
          <w:bCs/>
          <w:u w:val="single"/>
        </w:rPr>
        <w:t>Soups</w:t>
      </w:r>
    </w:p>
    <w:p w14:paraId="6CE5D540" w14:textId="34F17C83" w:rsidR="00431F5A" w:rsidRPr="00417FB9" w:rsidRDefault="0086251B" w:rsidP="00431F5A">
      <w:pPr>
        <w:jc w:val="center"/>
        <w:rPr>
          <w:b/>
          <w:bCs/>
          <w:i/>
        </w:rPr>
      </w:pPr>
      <w:r w:rsidRPr="00417FB9">
        <w:rPr>
          <w:b/>
          <w:bCs/>
          <w:i/>
        </w:rPr>
        <w:t xml:space="preserve">Lentil and Bulgur soup </w:t>
      </w:r>
      <w:r w:rsidR="00417FB9">
        <w:rPr>
          <w:b/>
          <w:bCs/>
          <w:i/>
        </w:rPr>
        <w:t>XXXX</w:t>
      </w:r>
    </w:p>
    <w:p w14:paraId="4832E904" w14:textId="2DE02AE2" w:rsidR="00431F5A" w:rsidRPr="00417FB9" w:rsidRDefault="00BC6653" w:rsidP="00431F5A">
      <w:pPr>
        <w:jc w:val="center"/>
        <w:rPr>
          <w:i/>
          <w:iCs/>
        </w:rPr>
      </w:pPr>
      <w:r w:rsidRPr="00417FB9">
        <w:t xml:space="preserve"> </w:t>
      </w:r>
      <w:r w:rsidR="0086251B" w:rsidRPr="00417FB9">
        <w:rPr>
          <w:i/>
          <w:iCs/>
        </w:rPr>
        <w:t xml:space="preserve">Capsicum paste, rice, dried mint </w:t>
      </w:r>
    </w:p>
    <w:p w14:paraId="745DA7F2" w14:textId="67647705" w:rsidR="00924B90" w:rsidRPr="00417FB9" w:rsidRDefault="00BC6653" w:rsidP="00924B90">
      <w:pPr>
        <w:jc w:val="center"/>
        <w:rPr>
          <w:b/>
          <w:u w:val="single"/>
        </w:rPr>
      </w:pPr>
      <w:r w:rsidRPr="00417FB9">
        <w:rPr>
          <w:b/>
          <w:u w:val="single"/>
        </w:rPr>
        <w:t>Sandwich &amp; Burger</w:t>
      </w:r>
      <w:r w:rsidR="0086251B" w:rsidRPr="00417FB9">
        <w:rPr>
          <w:b/>
          <w:u w:val="single"/>
        </w:rPr>
        <w:t>s</w:t>
      </w:r>
    </w:p>
    <w:p w14:paraId="4800E12E" w14:textId="77777777" w:rsidR="004E1D39" w:rsidRPr="00417FB9" w:rsidRDefault="004E1D39" w:rsidP="00BC6653">
      <w:pPr>
        <w:jc w:val="center"/>
        <w:rPr>
          <w:bCs/>
          <w:i/>
          <w:iCs/>
        </w:rPr>
      </w:pPr>
      <w:r w:rsidRPr="00417FB9">
        <w:rPr>
          <w:bCs/>
          <w:i/>
          <w:iCs/>
        </w:rPr>
        <w:t>All wraps and burger accompanied with fries and homemade salad</w:t>
      </w:r>
    </w:p>
    <w:p w14:paraId="64CB7BB3" w14:textId="463B7E7C" w:rsidR="004E1D39" w:rsidRPr="00417FB9" w:rsidRDefault="004E1D39" w:rsidP="00BC6653">
      <w:pPr>
        <w:jc w:val="center"/>
        <w:rPr>
          <w:b/>
          <w:bCs/>
          <w:i/>
          <w:iCs/>
        </w:rPr>
      </w:pPr>
      <w:r w:rsidRPr="00417FB9">
        <w:rPr>
          <w:b/>
          <w:bCs/>
          <w:i/>
          <w:iCs/>
        </w:rPr>
        <w:t>La</w:t>
      </w:r>
      <w:r w:rsidR="00147076" w:rsidRPr="00417FB9">
        <w:rPr>
          <w:b/>
          <w:bCs/>
          <w:i/>
          <w:iCs/>
        </w:rPr>
        <w:t>m</w:t>
      </w:r>
      <w:r w:rsidRPr="00417FB9">
        <w:rPr>
          <w:b/>
          <w:bCs/>
          <w:i/>
          <w:iCs/>
        </w:rPr>
        <w:t xml:space="preserve">b </w:t>
      </w:r>
      <w:r w:rsidR="004D2C89" w:rsidRPr="00417FB9">
        <w:rPr>
          <w:b/>
          <w:i/>
          <w:iCs/>
        </w:rPr>
        <w:t>Kofta</w:t>
      </w:r>
      <w:r w:rsidRPr="00417FB9">
        <w:rPr>
          <w:b/>
          <w:i/>
          <w:iCs/>
        </w:rPr>
        <w:t xml:space="preserve"> </w:t>
      </w:r>
      <w:r w:rsidRPr="00417FB9">
        <w:rPr>
          <w:b/>
          <w:bCs/>
          <w:i/>
          <w:iCs/>
        </w:rPr>
        <w:t>wrap</w:t>
      </w:r>
      <w:r w:rsidR="00417FB9">
        <w:rPr>
          <w:b/>
          <w:bCs/>
          <w:i/>
          <w:iCs/>
        </w:rPr>
        <w:t xml:space="preserve"> XXXX</w:t>
      </w:r>
    </w:p>
    <w:p w14:paraId="6D5561A2" w14:textId="01B52ACF" w:rsidR="004E1D39" w:rsidRPr="00417FB9" w:rsidRDefault="004E1D39" w:rsidP="00BC6653">
      <w:pPr>
        <w:jc w:val="center"/>
        <w:rPr>
          <w:bCs/>
          <w:i/>
          <w:iCs/>
        </w:rPr>
      </w:pPr>
      <w:r w:rsidRPr="00417FB9">
        <w:rPr>
          <w:bCs/>
          <w:i/>
          <w:iCs/>
        </w:rPr>
        <w:t xml:space="preserve">Red onion, sumac, </w:t>
      </w:r>
      <w:r w:rsidR="004D2C89" w:rsidRPr="00417FB9">
        <w:rPr>
          <w:bCs/>
          <w:i/>
          <w:iCs/>
        </w:rPr>
        <w:t>mix</w:t>
      </w:r>
      <w:r w:rsidRPr="00417FB9">
        <w:rPr>
          <w:bCs/>
          <w:i/>
          <w:iCs/>
        </w:rPr>
        <w:t xml:space="preserve"> pickle, humus, tahini sauce</w:t>
      </w:r>
    </w:p>
    <w:p w14:paraId="4C11E36B" w14:textId="141F2AC2" w:rsidR="00924B90" w:rsidRPr="00417FB9" w:rsidRDefault="00BC6653" w:rsidP="00924B90">
      <w:pPr>
        <w:spacing w:after="240" w:afterAutospacing="0"/>
        <w:jc w:val="center"/>
        <w:rPr>
          <w:b/>
          <w:bCs/>
          <w:i/>
        </w:rPr>
      </w:pPr>
      <w:r w:rsidRPr="00417FB9">
        <w:rPr>
          <w:b/>
          <w:bCs/>
          <w:i/>
        </w:rPr>
        <w:t>Chicken Shawarma</w:t>
      </w:r>
      <w:r w:rsidR="00417FB9">
        <w:rPr>
          <w:b/>
          <w:bCs/>
          <w:i/>
        </w:rPr>
        <w:t xml:space="preserve"> XXXX</w:t>
      </w:r>
    </w:p>
    <w:p w14:paraId="654E5463" w14:textId="77777777" w:rsidR="00184D66" w:rsidRPr="00417FB9" w:rsidRDefault="00184D66" w:rsidP="00924B90">
      <w:pPr>
        <w:spacing w:after="240" w:afterAutospacing="0"/>
        <w:jc w:val="center"/>
        <w:rPr>
          <w:bCs/>
        </w:rPr>
      </w:pPr>
      <w:r w:rsidRPr="00417FB9">
        <w:rPr>
          <w:bCs/>
        </w:rPr>
        <w:t>Tomato</w:t>
      </w:r>
      <w:r w:rsidR="00BC6653" w:rsidRPr="00417FB9">
        <w:rPr>
          <w:bCs/>
        </w:rPr>
        <w:t>, lettuce, mix pickle, fries, garlic sauce</w:t>
      </w:r>
    </w:p>
    <w:p w14:paraId="15A2EDC3" w14:textId="3226A07A" w:rsidR="00924B90" w:rsidRPr="00417FB9" w:rsidRDefault="00924B90" w:rsidP="00924B90">
      <w:pPr>
        <w:spacing w:after="240" w:afterAutospacing="0"/>
        <w:jc w:val="center"/>
        <w:rPr>
          <w:b/>
          <w:bCs/>
          <w:i/>
        </w:rPr>
      </w:pPr>
      <w:r w:rsidRPr="00417FB9">
        <w:rPr>
          <w:b/>
          <w:bCs/>
          <w:i/>
        </w:rPr>
        <w:t>W</w:t>
      </w:r>
      <w:r w:rsidR="00BC6653" w:rsidRPr="00417FB9">
        <w:rPr>
          <w:b/>
          <w:bCs/>
          <w:i/>
        </w:rPr>
        <w:t xml:space="preserve">agyu Beef </w:t>
      </w:r>
      <w:r w:rsidR="00EE5248" w:rsidRPr="00417FB9">
        <w:rPr>
          <w:b/>
          <w:bCs/>
          <w:i/>
        </w:rPr>
        <w:t>Cheeseburger</w:t>
      </w:r>
      <w:r w:rsidR="00417FB9">
        <w:rPr>
          <w:b/>
          <w:bCs/>
          <w:i/>
        </w:rPr>
        <w:t xml:space="preserve"> XXXX</w:t>
      </w:r>
    </w:p>
    <w:p w14:paraId="26880B16" w14:textId="77777777" w:rsidR="00924B90" w:rsidRPr="00417FB9" w:rsidRDefault="00924B90" w:rsidP="00924B90">
      <w:pPr>
        <w:spacing w:after="240" w:afterAutospacing="0"/>
        <w:jc w:val="center"/>
      </w:pPr>
      <w:r w:rsidRPr="00417FB9">
        <w:t>Lettuce</w:t>
      </w:r>
      <w:r w:rsidR="00BC6653" w:rsidRPr="00417FB9">
        <w:t>, toma</w:t>
      </w:r>
      <w:r w:rsidR="00BA35C0" w:rsidRPr="00417FB9">
        <w:t>to, cheese, onion marmalade, BBQ</w:t>
      </w:r>
      <w:r w:rsidR="00BC6653" w:rsidRPr="00417FB9">
        <w:t xml:space="preserve"> sauce</w:t>
      </w:r>
    </w:p>
    <w:p w14:paraId="4C1E1C24" w14:textId="77777777" w:rsidR="00431F5A" w:rsidRPr="00417FB9" w:rsidRDefault="00BC6653" w:rsidP="00431F5A">
      <w:pPr>
        <w:jc w:val="center"/>
        <w:rPr>
          <w:b/>
        </w:rPr>
      </w:pPr>
      <w:r w:rsidRPr="00417FB9">
        <w:rPr>
          <w:b/>
          <w:bCs/>
          <w:u w:val="single"/>
        </w:rPr>
        <w:t>Pasta</w:t>
      </w:r>
    </w:p>
    <w:p w14:paraId="3A2A600E" w14:textId="2D334298" w:rsidR="00431F5A" w:rsidRPr="00417FB9" w:rsidRDefault="00BC6653" w:rsidP="00431F5A">
      <w:pPr>
        <w:jc w:val="center"/>
        <w:rPr>
          <w:b/>
          <w:bCs/>
          <w:i/>
        </w:rPr>
      </w:pPr>
      <w:r w:rsidRPr="00417FB9">
        <w:rPr>
          <w:b/>
          <w:bCs/>
          <w:i/>
        </w:rPr>
        <w:t>Spaghetti</w:t>
      </w:r>
      <w:r w:rsidR="00417FB9">
        <w:rPr>
          <w:b/>
          <w:bCs/>
          <w:i/>
        </w:rPr>
        <w:t xml:space="preserve"> XXXX</w:t>
      </w:r>
    </w:p>
    <w:p w14:paraId="06B3BDCD" w14:textId="77777777" w:rsidR="00431F5A" w:rsidRPr="00417FB9" w:rsidRDefault="00BC6653" w:rsidP="00431F5A">
      <w:pPr>
        <w:jc w:val="center"/>
      </w:pPr>
      <w:r w:rsidRPr="00417FB9">
        <w:t>Choice of sauce, tomato, creamy mushroom.</w:t>
      </w:r>
    </w:p>
    <w:p w14:paraId="3885043D" w14:textId="1CB34B6F" w:rsidR="00431F5A" w:rsidRPr="00417FB9" w:rsidRDefault="00BC6653" w:rsidP="00431F5A">
      <w:pPr>
        <w:jc w:val="center"/>
        <w:rPr>
          <w:b/>
          <w:bCs/>
          <w:i/>
        </w:rPr>
      </w:pPr>
      <w:r w:rsidRPr="00417FB9">
        <w:rPr>
          <w:b/>
          <w:bCs/>
          <w:i/>
        </w:rPr>
        <w:t>Penne</w:t>
      </w:r>
      <w:r w:rsidR="00417FB9">
        <w:rPr>
          <w:b/>
          <w:bCs/>
          <w:i/>
        </w:rPr>
        <w:t xml:space="preserve"> XXXX</w:t>
      </w:r>
    </w:p>
    <w:p w14:paraId="62007CC9" w14:textId="2B194E5B" w:rsidR="00431F5A" w:rsidRPr="00417FB9" w:rsidRDefault="00BC6653" w:rsidP="00431F5A">
      <w:pPr>
        <w:jc w:val="center"/>
      </w:pPr>
      <w:r w:rsidRPr="00417FB9">
        <w:t xml:space="preserve">Beef </w:t>
      </w:r>
      <w:r w:rsidR="00A477E8" w:rsidRPr="00417FB9">
        <w:t>Raghu</w:t>
      </w:r>
      <w:r w:rsidRPr="00417FB9">
        <w:t>.</w:t>
      </w:r>
    </w:p>
    <w:p w14:paraId="47C0290C" w14:textId="77777777" w:rsidR="008B0112" w:rsidRPr="00417FB9" w:rsidRDefault="00BC6653" w:rsidP="00B11669">
      <w:pPr>
        <w:jc w:val="center"/>
        <w:rPr>
          <w:b/>
        </w:rPr>
      </w:pPr>
      <w:r w:rsidRPr="00417FB9">
        <w:rPr>
          <w:b/>
          <w:u w:val="single"/>
        </w:rPr>
        <w:lastRenderedPageBreak/>
        <w:t>Mains</w:t>
      </w:r>
    </w:p>
    <w:p w14:paraId="4B0885D5" w14:textId="48C7DD19" w:rsidR="00431F5A" w:rsidRPr="00417FB9" w:rsidRDefault="00BC6653" w:rsidP="00431F5A">
      <w:pPr>
        <w:jc w:val="center"/>
        <w:rPr>
          <w:b/>
          <w:bCs/>
          <w:i/>
        </w:rPr>
      </w:pPr>
      <w:r w:rsidRPr="00417FB9">
        <w:rPr>
          <w:b/>
          <w:bCs/>
          <w:i/>
        </w:rPr>
        <w:t xml:space="preserve"> </w:t>
      </w:r>
      <w:r w:rsidR="00417FB9" w:rsidRPr="00417FB9">
        <w:rPr>
          <w:b/>
          <w:bCs/>
          <w:i/>
        </w:rPr>
        <w:t>Grilled sea bream fillets</w:t>
      </w:r>
      <w:r w:rsidR="00417FB9">
        <w:rPr>
          <w:b/>
          <w:bCs/>
          <w:i/>
        </w:rPr>
        <w:t xml:space="preserve"> (s) XXXX</w:t>
      </w:r>
    </w:p>
    <w:p w14:paraId="58F41A27" w14:textId="7E45C46C" w:rsidR="001A4086" w:rsidRPr="00417FB9" w:rsidRDefault="00417FB9" w:rsidP="00431F5A">
      <w:pPr>
        <w:jc w:val="center"/>
        <w:rPr>
          <w:i/>
        </w:rPr>
      </w:pPr>
      <w:r w:rsidRPr="00417FB9">
        <w:rPr>
          <w:i/>
        </w:rPr>
        <w:t>Caper butter, tomato, black olives, basil</w:t>
      </w:r>
    </w:p>
    <w:p w14:paraId="46C3B950" w14:textId="61BCD58B" w:rsidR="00431F5A" w:rsidRPr="00417FB9" w:rsidRDefault="001A4086" w:rsidP="00431F5A">
      <w:pPr>
        <w:jc w:val="center"/>
        <w:rPr>
          <w:b/>
          <w:bCs/>
          <w:i/>
        </w:rPr>
      </w:pPr>
      <w:r w:rsidRPr="00417FB9">
        <w:rPr>
          <w:b/>
          <w:bCs/>
          <w:i/>
        </w:rPr>
        <w:t>Kabsa Chicken</w:t>
      </w:r>
      <w:r w:rsidR="00417FB9">
        <w:rPr>
          <w:b/>
          <w:bCs/>
          <w:i/>
        </w:rPr>
        <w:t xml:space="preserve"> XXXX</w:t>
      </w:r>
    </w:p>
    <w:p w14:paraId="5DA90322" w14:textId="7B58C8DF" w:rsidR="00431F5A" w:rsidRPr="00417FB9" w:rsidRDefault="001A4086" w:rsidP="001A4086">
      <w:pPr>
        <w:jc w:val="center"/>
        <w:rPr>
          <w:b/>
          <w:bCs/>
          <w:i/>
        </w:rPr>
      </w:pPr>
      <w:r w:rsidRPr="00417FB9">
        <w:rPr>
          <w:i/>
        </w:rPr>
        <w:t>Slow cooked chicken tight</w:t>
      </w:r>
      <w:r w:rsidRPr="00417FB9">
        <w:rPr>
          <w:b/>
          <w:bCs/>
          <w:i/>
        </w:rPr>
        <w:t xml:space="preserve">, </w:t>
      </w:r>
      <w:r w:rsidRPr="00417FB9">
        <w:rPr>
          <w:i/>
        </w:rPr>
        <w:t xml:space="preserve">yoghurt </w:t>
      </w:r>
    </w:p>
    <w:p w14:paraId="5D4B4763" w14:textId="3087A03F" w:rsidR="00431F5A" w:rsidRPr="00417FB9" w:rsidRDefault="00BC6653" w:rsidP="00431F5A">
      <w:pPr>
        <w:shd w:val="clear" w:color="auto" w:fill="FFFFFF"/>
        <w:spacing w:before="100" w:beforeAutospacing="1" w:line="300" w:lineRule="atLeast"/>
        <w:jc w:val="center"/>
        <w:outlineLvl w:val="3"/>
        <w:rPr>
          <w:rFonts w:eastAsia="Times New Roman" w:cs="Times New Roman"/>
          <w:b/>
          <w:u w:val="single"/>
        </w:rPr>
      </w:pPr>
      <w:r w:rsidRPr="00417FB9">
        <w:rPr>
          <w:rFonts w:eastAsia="Times New Roman" w:cs="Times New Roman"/>
          <w:b/>
          <w:u w:val="single"/>
        </w:rPr>
        <w:t>Side Dish</w:t>
      </w:r>
      <w:r w:rsidR="00417FB9">
        <w:rPr>
          <w:rFonts w:eastAsia="Times New Roman" w:cs="Times New Roman"/>
          <w:b/>
          <w:u w:val="single"/>
        </w:rPr>
        <w:t xml:space="preserve"> XXXX</w:t>
      </w:r>
    </w:p>
    <w:p w14:paraId="2BFE891E" w14:textId="4EAE778B" w:rsidR="00431F5A" w:rsidRPr="00417FB9" w:rsidRDefault="00BC6653" w:rsidP="00431F5A">
      <w:pPr>
        <w:shd w:val="clear" w:color="auto" w:fill="FFFFFF"/>
        <w:spacing w:before="100" w:beforeAutospacing="1" w:after="45" w:line="225" w:lineRule="atLeast"/>
        <w:jc w:val="center"/>
        <w:outlineLvl w:val="5"/>
        <w:rPr>
          <w:rFonts w:eastAsia="Times New Roman" w:cs="Times New Roman"/>
          <w:bCs/>
        </w:rPr>
      </w:pPr>
      <w:r w:rsidRPr="00417FB9">
        <w:rPr>
          <w:rFonts w:eastAsia="Times New Roman" w:cs="Times New Roman"/>
          <w:bCs/>
        </w:rPr>
        <w:t xml:space="preserve">Mashed potato, steamed vegetables, sautéed mushroom, </w:t>
      </w:r>
      <w:r w:rsidR="00A477E8" w:rsidRPr="00417FB9">
        <w:rPr>
          <w:rFonts w:eastAsia="Times New Roman" w:cs="Times New Roman"/>
          <w:bCs/>
        </w:rPr>
        <w:t>French</w:t>
      </w:r>
      <w:r w:rsidRPr="00417FB9">
        <w:rPr>
          <w:rFonts w:eastAsia="Times New Roman" w:cs="Times New Roman"/>
          <w:bCs/>
        </w:rPr>
        <w:t xml:space="preserve"> fries</w:t>
      </w:r>
    </w:p>
    <w:p w14:paraId="5EDF09CE" w14:textId="77777777" w:rsidR="00BC6653" w:rsidRPr="00417FB9" w:rsidRDefault="00BC6653" w:rsidP="00431F5A">
      <w:pPr>
        <w:shd w:val="clear" w:color="auto" w:fill="FFFFFF"/>
        <w:spacing w:before="100" w:beforeAutospacing="1" w:after="45" w:line="225" w:lineRule="atLeast"/>
        <w:jc w:val="center"/>
        <w:outlineLvl w:val="5"/>
        <w:rPr>
          <w:rFonts w:eastAsia="Times New Roman" w:cs="Times New Roman"/>
          <w:b/>
          <w:bCs/>
          <w:u w:val="single"/>
        </w:rPr>
      </w:pPr>
      <w:r w:rsidRPr="00417FB9">
        <w:rPr>
          <w:rFonts w:eastAsia="Times New Roman" w:cs="Times New Roman"/>
          <w:b/>
          <w:bCs/>
          <w:u w:val="single"/>
        </w:rPr>
        <w:t>Desserts</w:t>
      </w:r>
    </w:p>
    <w:p w14:paraId="7140225A" w14:textId="73AFD026" w:rsidR="00BC6653" w:rsidRPr="00417FB9" w:rsidRDefault="00BC6653" w:rsidP="00BC6653">
      <w:pPr>
        <w:spacing w:after="240" w:afterAutospacing="0"/>
        <w:jc w:val="center"/>
        <w:rPr>
          <w:b/>
          <w:bCs/>
          <w:i/>
        </w:rPr>
      </w:pPr>
      <w:r w:rsidRPr="00417FB9">
        <w:rPr>
          <w:b/>
          <w:bCs/>
          <w:i/>
        </w:rPr>
        <w:t>Traditional Umm Ali (G, N, D)</w:t>
      </w:r>
      <w:r w:rsidR="00417FB9">
        <w:rPr>
          <w:b/>
          <w:bCs/>
          <w:i/>
        </w:rPr>
        <w:t xml:space="preserve"> XXXX</w:t>
      </w:r>
    </w:p>
    <w:p w14:paraId="4472D8D9" w14:textId="77777777" w:rsidR="00BC6653" w:rsidRPr="00417FB9" w:rsidRDefault="00BC6653" w:rsidP="00BC6653">
      <w:pPr>
        <w:spacing w:after="240" w:afterAutospacing="0"/>
        <w:jc w:val="center"/>
      </w:pPr>
      <w:r w:rsidRPr="00417FB9">
        <w:t>Crispy puff pastry, milk, cinnamon, nuts, whipping cream</w:t>
      </w:r>
    </w:p>
    <w:p w14:paraId="04F5C3F1" w14:textId="1A5F9DA3" w:rsidR="00BC6653" w:rsidRPr="00417FB9" w:rsidRDefault="00BC6653" w:rsidP="00BC6653">
      <w:pPr>
        <w:jc w:val="center"/>
        <w:rPr>
          <w:b/>
          <w:bCs/>
          <w:i/>
          <w:iCs/>
        </w:rPr>
      </w:pPr>
      <w:r w:rsidRPr="00417FB9">
        <w:rPr>
          <w:b/>
          <w:bCs/>
          <w:i/>
          <w:iCs/>
        </w:rPr>
        <w:t>Ice Cream Sundae (D, N, G, E)</w:t>
      </w:r>
      <w:r w:rsidR="00417FB9">
        <w:rPr>
          <w:b/>
          <w:bCs/>
          <w:i/>
          <w:iCs/>
        </w:rPr>
        <w:t xml:space="preserve"> XXXX</w:t>
      </w:r>
    </w:p>
    <w:p w14:paraId="636AB67C" w14:textId="77777777" w:rsidR="00A14B32" w:rsidRPr="00BA35C0" w:rsidRDefault="00BC6653" w:rsidP="00BA35C0">
      <w:pPr>
        <w:jc w:val="center"/>
      </w:pPr>
      <w:r w:rsidRPr="00417FB9">
        <w:t>Vanilla, Chocolate, Strawberry ice cream, roast honey nuts, mix berry sauce, crumble</w:t>
      </w:r>
      <w:r>
        <w:t>.</w:t>
      </w:r>
    </w:p>
    <w:sectPr w:rsidR="00A14B32" w:rsidRPr="00BA35C0" w:rsidSect="00A14B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NjWztDA3NDA0MTJR0lEKTi0uzszPAykwqgUAnpRayCwAAAA="/>
  </w:docVars>
  <w:rsids>
    <w:rsidRoot w:val="00431F5A"/>
    <w:rsid w:val="00143E1D"/>
    <w:rsid w:val="00147076"/>
    <w:rsid w:val="00184D66"/>
    <w:rsid w:val="001A4086"/>
    <w:rsid w:val="00201233"/>
    <w:rsid w:val="00257395"/>
    <w:rsid w:val="00417FB9"/>
    <w:rsid w:val="00424867"/>
    <w:rsid w:val="00431F5A"/>
    <w:rsid w:val="004D2C89"/>
    <w:rsid w:val="004E1D39"/>
    <w:rsid w:val="00542559"/>
    <w:rsid w:val="005430BB"/>
    <w:rsid w:val="00664978"/>
    <w:rsid w:val="00722B0B"/>
    <w:rsid w:val="0077429B"/>
    <w:rsid w:val="007843AD"/>
    <w:rsid w:val="0086251B"/>
    <w:rsid w:val="008B0112"/>
    <w:rsid w:val="008C0387"/>
    <w:rsid w:val="00924B90"/>
    <w:rsid w:val="00A14B32"/>
    <w:rsid w:val="00A41C4E"/>
    <w:rsid w:val="00A477E8"/>
    <w:rsid w:val="00AB4924"/>
    <w:rsid w:val="00B11669"/>
    <w:rsid w:val="00B414E8"/>
    <w:rsid w:val="00B65285"/>
    <w:rsid w:val="00BA35C0"/>
    <w:rsid w:val="00BC6653"/>
    <w:rsid w:val="00C434D6"/>
    <w:rsid w:val="00CF43C3"/>
    <w:rsid w:val="00E561B2"/>
    <w:rsid w:val="00E627BD"/>
    <w:rsid w:val="00EE5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E7A45"/>
  <w15:docId w15:val="{295D2348-1F1B-464F-9E7C-A8E837D55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/>
        <w:ind w:left="-28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F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2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reena davis</dc:creator>
  <cp:lastModifiedBy>ilker yokus</cp:lastModifiedBy>
  <cp:revision>7</cp:revision>
  <dcterms:created xsi:type="dcterms:W3CDTF">2020-08-25T11:49:00Z</dcterms:created>
  <dcterms:modified xsi:type="dcterms:W3CDTF">2020-09-02T14:33:00Z</dcterms:modified>
</cp:coreProperties>
</file>